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40DA" w:rsidRDefault="008D2E68">
      <w:pPr>
        <w:pStyle w:val="NormalWeb"/>
        <w:spacing w:before="0" w:beforeAutospacing="0" w:after="0" w:afterAutospacing="0"/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>IP file</w:t>
      </w:r>
    </w:p>
    <w:p w:rsidR="006A40DA" w:rsidRDefault="008D2E68">
      <w:pPr>
        <w:pStyle w:val="NormalWeb"/>
        <w:spacing w:before="0" w:beforeAutospacing="0" w:after="0" w:afterAutospacing="0"/>
        <w:rPr>
          <w:rFonts w:ascii="Calibri" w:hAnsi="Calibri" w:cs="Calibri"/>
          <w:color w:val="767676"/>
          <w:sz w:val="20"/>
          <w:szCs w:val="20"/>
        </w:rPr>
      </w:pPr>
      <w:r>
        <w:rPr>
          <w:rFonts w:ascii="Calibri" w:hAnsi="Calibri" w:cs="Calibri"/>
          <w:color w:val="767676"/>
          <w:sz w:val="20"/>
          <w:szCs w:val="20"/>
        </w:rPr>
        <w:t>Monday, October 30, 2017</w:t>
      </w:r>
    </w:p>
    <w:p w:rsidR="006A40DA" w:rsidRDefault="008D2E68">
      <w:pPr>
        <w:pStyle w:val="NormalWeb"/>
        <w:spacing w:before="0" w:beforeAutospacing="0" w:after="0" w:afterAutospacing="0"/>
        <w:rPr>
          <w:rFonts w:ascii="Calibri" w:hAnsi="Calibri" w:cs="Calibri"/>
          <w:color w:val="767676"/>
          <w:sz w:val="20"/>
          <w:szCs w:val="20"/>
        </w:rPr>
      </w:pPr>
      <w:r>
        <w:rPr>
          <w:rFonts w:ascii="Calibri" w:hAnsi="Calibri" w:cs="Calibri"/>
          <w:color w:val="767676"/>
          <w:sz w:val="20"/>
          <w:szCs w:val="20"/>
        </w:rPr>
        <w:t>12:51 PM</w:t>
      </w:r>
    </w:p>
    <w:p w:rsidR="006A40DA" w:rsidRDefault="008D2E68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:rsidR="006A40DA" w:rsidRDefault="008D2E68">
      <w:pPr>
        <w:numPr>
          <w:ilvl w:val="1"/>
          <w:numId w:val="1"/>
        </w:numPr>
        <w:ind w:left="94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Med-evil era</w:t>
      </w:r>
    </w:p>
    <w:p w:rsidR="006A40DA" w:rsidRDefault="008D2E68">
      <w:pPr>
        <w:numPr>
          <w:ilvl w:val="2"/>
          <w:numId w:val="1"/>
        </w:numPr>
        <w:ind w:left="148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Has art based on memes of the modern era</w:t>
      </w:r>
    </w:p>
    <w:p w:rsidR="006A40DA" w:rsidRDefault="008D2E68">
      <w:pPr>
        <w:numPr>
          <w:ilvl w:val="3"/>
          <w:numId w:val="1"/>
        </w:numPr>
        <w:ind w:left="202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Language is also consisting of puns and memes</w:t>
      </w:r>
    </w:p>
    <w:p w:rsidR="006A40DA" w:rsidRDefault="008D2E68">
      <w:pPr>
        <w:numPr>
          <w:ilvl w:val="1"/>
          <w:numId w:val="1"/>
        </w:numPr>
        <w:ind w:left="94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An Hero has already defeated the great evil, the Doge</w:t>
      </w:r>
    </w:p>
    <w:p w:rsidR="006A40DA" w:rsidRDefault="008D2E68">
      <w:pPr>
        <w:numPr>
          <w:ilvl w:val="2"/>
          <w:numId w:val="1"/>
        </w:numPr>
        <w:ind w:left="148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Such wow</w:t>
      </w:r>
    </w:p>
    <w:p w:rsidR="006A40DA" w:rsidRDefault="008D2E68">
      <w:pPr>
        <w:numPr>
          <w:ilvl w:val="1"/>
          <w:numId w:val="1"/>
        </w:numPr>
        <w:ind w:left="94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An hero has already married the prince and lives in </w:t>
      </w:r>
      <w:proofErr w:type="spellStart"/>
      <w:r>
        <w:rPr>
          <w:rFonts w:ascii="Calibri" w:eastAsia="Times New Roman" w:hAnsi="Calibri" w:cs="Calibri"/>
          <w:sz w:val="22"/>
          <w:szCs w:val="22"/>
        </w:rPr>
        <w:t>har</w:t>
      </w:r>
      <w:proofErr w:type="spellEnd"/>
      <w:r>
        <w:rPr>
          <w:rFonts w:ascii="Calibri" w:eastAsia="Times New Roman" w:hAnsi="Calibri" w:cs="Calibri"/>
          <w:sz w:val="22"/>
          <w:szCs w:val="22"/>
        </w:rPr>
        <w:t>-money</w:t>
      </w:r>
    </w:p>
    <w:p w:rsidR="006A40DA" w:rsidRDefault="008D2E68">
      <w:pPr>
        <w:numPr>
          <w:ilvl w:val="2"/>
          <w:numId w:val="1"/>
        </w:numPr>
        <w:ind w:left="148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With such great wealth (much wow)</w:t>
      </w:r>
    </w:p>
    <w:p w:rsidR="006A40DA" w:rsidRDefault="008D2E68">
      <w:pPr>
        <w:numPr>
          <w:ilvl w:val="1"/>
          <w:numId w:val="1"/>
        </w:numPr>
        <w:ind w:left="94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However, the trolls, disciples of the Doge, have tricked a normal human(or whatever u might call a human) to </w:t>
      </w:r>
      <w:proofErr w:type="spellStart"/>
      <w:r>
        <w:rPr>
          <w:rFonts w:ascii="Calibri" w:eastAsia="Times New Roman" w:hAnsi="Calibri" w:cs="Calibri"/>
          <w:sz w:val="22"/>
          <w:szCs w:val="22"/>
        </w:rPr>
        <w:t>attk</w:t>
      </w:r>
      <w:proofErr w:type="spellEnd"/>
      <w:r>
        <w:rPr>
          <w:rFonts w:ascii="Calibri" w:eastAsia="Times New Roman" w:hAnsi="Calibri" w:cs="Calibri"/>
          <w:sz w:val="22"/>
          <w:szCs w:val="22"/>
        </w:rPr>
        <w:t xml:space="preserve"> the Doge</w:t>
      </w:r>
    </w:p>
    <w:p w:rsidR="006A40DA" w:rsidRDefault="008D2E68">
      <w:pPr>
        <w:numPr>
          <w:ilvl w:val="1"/>
          <w:numId w:val="1"/>
        </w:numPr>
        <w:ind w:left="94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Queen</w:t>
      </w:r>
    </w:p>
    <w:p w:rsidR="006A40DA" w:rsidRDefault="008D2E68">
      <w:pPr>
        <w:numPr>
          <w:ilvl w:val="2"/>
          <w:numId w:val="1"/>
        </w:numPr>
        <w:ind w:left="148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#basic bitch that likes s***-bucks</w:t>
      </w:r>
    </w:p>
    <w:p w:rsidR="006A40DA" w:rsidRDefault="008D2E68">
      <w:pPr>
        <w:numPr>
          <w:ilvl w:val="1"/>
          <w:numId w:val="1"/>
        </w:numPr>
        <w:ind w:left="94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King</w:t>
      </w:r>
    </w:p>
    <w:p w:rsidR="006A40DA" w:rsidRDefault="008D2E68">
      <w:pPr>
        <w:numPr>
          <w:ilvl w:val="2"/>
          <w:numId w:val="1"/>
        </w:numPr>
        <w:ind w:left="148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He's basically just a meme</w:t>
      </w:r>
    </w:p>
    <w:p w:rsidR="006A40DA" w:rsidRDefault="00B51E08">
      <w:pPr>
        <w:numPr>
          <w:ilvl w:val="2"/>
          <w:numId w:val="1"/>
        </w:numPr>
        <w:ind w:left="148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SJW</w:t>
      </w:r>
      <w:bookmarkStart w:id="0" w:name="_GoBack"/>
      <w:bookmarkEnd w:id="0"/>
    </w:p>
    <w:p w:rsidR="006A40DA" w:rsidRDefault="008D2E68">
      <w:pPr>
        <w:numPr>
          <w:ilvl w:val="2"/>
          <w:numId w:val="1"/>
        </w:numPr>
        <w:ind w:left="148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Simply wow</w:t>
      </w:r>
    </w:p>
    <w:p w:rsidR="006A40DA" w:rsidRDefault="008D2E68">
      <w:pPr>
        <w:numPr>
          <w:ilvl w:val="1"/>
          <w:numId w:val="1"/>
        </w:numPr>
        <w:ind w:left="94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An Hero</w:t>
      </w:r>
    </w:p>
    <w:p w:rsidR="006A40DA" w:rsidRDefault="008D2E68">
      <w:pPr>
        <w:numPr>
          <w:ilvl w:val="2"/>
          <w:numId w:val="1"/>
        </w:numPr>
        <w:ind w:left="148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Can't attack for shit</w:t>
      </w:r>
    </w:p>
    <w:p w:rsidR="006A40DA" w:rsidRDefault="008D2E68">
      <w:pPr>
        <w:numPr>
          <w:ilvl w:val="2"/>
          <w:numId w:val="1"/>
        </w:numPr>
        <w:ind w:left="148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Tragic backstory (his mom got meme-ed by the Doge/titan)</w:t>
      </w:r>
    </w:p>
    <w:p w:rsidR="006A40DA" w:rsidRDefault="008D2E68">
      <w:pPr>
        <w:numPr>
          <w:ilvl w:val="1"/>
          <w:numId w:val="1"/>
        </w:numPr>
        <w:ind w:left="94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Rook</w:t>
      </w:r>
    </w:p>
    <w:p w:rsidR="006A40DA" w:rsidRDefault="008D2E68">
      <w:pPr>
        <w:numPr>
          <w:ilvl w:val="2"/>
          <w:numId w:val="1"/>
        </w:numPr>
        <w:ind w:left="148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Why would we care what he looks like, he's just a moderator</w:t>
      </w:r>
    </w:p>
    <w:p w:rsidR="006A40DA" w:rsidRDefault="008D2E68">
      <w:pPr>
        <w:numPr>
          <w:ilvl w:val="1"/>
          <w:numId w:val="1"/>
        </w:numPr>
        <w:ind w:left="94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Castle</w:t>
      </w:r>
    </w:p>
    <w:p w:rsidR="006A40DA" w:rsidRDefault="008D2E68">
      <w:pPr>
        <w:numPr>
          <w:ilvl w:val="2"/>
          <w:numId w:val="1"/>
        </w:numPr>
        <w:ind w:left="1482"/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We all know what it is.</w:t>
      </w:r>
    </w:p>
    <w:p w:rsidR="006A40DA" w:rsidRDefault="008D2E68">
      <w:pPr>
        <w:pStyle w:val="NormalWeb"/>
        <w:spacing w:before="0" w:beforeAutospacing="0" w:after="0" w:afterAutospacing="0"/>
        <w:ind w:left="1482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sectPr w:rsidR="006A40DA"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162953"/>
    <w:multiLevelType w:val="multilevel"/>
    <w:tmpl w:val="1BFA9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szQ1NDE0MjQ3MzFS0lEKTi0uzszPAykwrAUA3PQdnywAAAA="/>
  </w:docVars>
  <w:rsids>
    <w:rsidRoot w:val="008D2E68"/>
    <w:rsid w:val="0016697B"/>
    <w:rsid w:val="001D7DCA"/>
    <w:rsid w:val="006A40DA"/>
    <w:rsid w:val="008D2E68"/>
    <w:rsid w:val="00B51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358DB2"/>
  <w15:chartTrackingRefBased/>
  <w15:docId w15:val="{9C9FAFF3-D639-4FF3-AECE-7E020EA25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ical Notes</dc:creator>
  <cp:keywords/>
  <dc:description/>
  <cp:lastModifiedBy>Musical Notes</cp:lastModifiedBy>
  <cp:revision>2</cp:revision>
  <dcterms:created xsi:type="dcterms:W3CDTF">2017-11-01T00:28:00Z</dcterms:created>
  <dcterms:modified xsi:type="dcterms:W3CDTF">2017-11-01T00:28:00Z</dcterms:modified>
</cp:coreProperties>
</file>